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C59AC" w14:textId="77777777" w:rsidR="00B07AE0" w:rsidRDefault="000060B1">
      <w:pPr>
        <w:pStyle w:val="Title"/>
      </w:pPr>
      <w:r>
        <w:t>Delivery System</w:t>
      </w:r>
    </w:p>
    <w:p w14:paraId="01D8FE18" w14:textId="77777777" w:rsidR="00B07AE0" w:rsidRDefault="000060B1">
      <w:pPr>
        <w:pStyle w:val="Body"/>
      </w:pPr>
      <w:r>
        <w:t>Prepared for: MPP Course Proje</w:t>
      </w:r>
      <w:r>
        <w:rPr>
          <w:noProof/>
        </w:rPr>
        <w:drawing>
          <wp:anchor distT="215900" distB="215900" distL="215900" distR="215900" simplePos="0" relativeHeight="251659264" behindDoc="0" locked="0" layoutInCell="1" allowOverlap="1" wp14:anchorId="1655DA7F" wp14:editId="76ABFD32">
            <wp:simplePos x="0" y="0"/>
            <wp:positionH relativeFrom="page">
              <wp:posOffset>762000</wp:posOffset>
            </wp:positionH>
            <wp:positionV relativeFrom="page">
              <wp:posOffset>1549400</wp:posOffset>
            </wp:positionV>
            <wp:extent cx="6245227" cy="4884251"/>
            <wp:effectExtent l="0" t="0" r="0" b="0"/>
            <wp:wrapTopAndBottom distT="215900" distB="2159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jpg.jp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rcRect l="9159" r="9159"/>
                    <a:stretch>
                      <a:fillRect/>
                    </a:stretch>
                  </pic:blipFill>
                  <pic:spPr>
                    <a:xfrm>
                      <a:off x="0" y="0"/>
                      <a:ext cx="6245227" cy="4884251"/>
                    </a:xfrm>
                    <a:prstGeom prst="rect">
                      <a:avLst/>
                    </a:prstGeom>
                    <a:ln w="3175" cap="flat">
                      <a:solidFill>
                        <a:srgbClr val="000000"/>
                      </a:solidFill>
                      <a:prstDash val="solid"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 wp14:anchorId="3F1D56CF" wp14:editId="63980F8D">
                <wp:simplePos x="0" y="0"/>
                <wp:positionH relativeFrom="page">
                  <wp:posOffset>762000</wp:posOffset>
                </wp:positionH>
                <wp:positionV relativeFrom="page">
                  <wp:posOffset>813816</wp:posOffset>
                </wp:positionV>
                <wp:extent cx="6248400" cy="26670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2667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117056D" w14:textId="77777777" w:rsidR="00B07AE0" w:rsidRDefault="000060B1">
                            <w:pPr>
                              <w:pStyle w:val="Subheading"/>
                            </w:pPr>
                            <w:r>
                              <w:t>THE WORST COMPANY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1D56CF" id="officeArt object" o:spid="_x0000_s1026" style="position:absolute;margin-left:60pt;margin-top:64.1pt;width:492pt;height:21pt;z-index:251660288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" filled="f" stroked="f" strokeweight="1pt">
                <v:stroke miterlimit="4"/>
                <v:textbox inset="0,0,0,0">
                  <w:txbxContent>
                    <w:p w14:paraId="5117056D" w14:textId="77777777" w:rsidR="00B07AE0" w:rsidRDefault="000060B1">
                      <w:pPr>
                        <w:pStyle w:val="Subheading"/>
                      </w:pPr>
                      <w:r>
                        <w:t>THE WORST COMPANY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t>ct</w:t>
      </w:r>
    </w:p>
    <w:p w14:paraId="7C9893B1" w14:textId="69F106A3" w:rsidR="00B07AE0" w:rsidRDefault="000060B1">
      <w:pPr>
        <w:pStyle w:val="Body"/>
      </w:pPr>
      <w:r>
        <w:t xml:space="preserve">Prepared by: Anh Nguyen </w:t>
      </w:r>
      <w:r w:rsidR="00486293">
        <w:t xml:space="preserve">(986428) </w:t>
      </w:r>
      <w:r>
        <w:t>&amp; Hai Dang Nguyen</w:t>
      </w:r>
      <w:r w:rsidR="00486293">
        <w:t xml:space="preserve"> (986425)</w:t>
      </w:r>
    </w:p>
    <w:p w14:paraId="0466D741" w14:textId="77777777" w:rsidR="00B07AE0" w:rsidRDefault="000060B1">
      <w:pPr>
        <w:pStyle w:val="Body"/>
      </w:pPr>
      <w:r>
        <w:fldChar w:fldCharType="begin" w:fldLock="1"/>
      </w:r>
      <w:r>
        <w:instrText xml:space="preserve"> DATE \@ "MMMM d, y" </w:instrText>
      </w:r>
      <w:r>
        <w:fldChar w:fldCharType="separate"/>
      </w:r>
      <w:r>
        <w:t>March 11, 2018</w:t>
      </w:r>
      <w:r>
        <w:fldChar w:fldCharType="end"/>
      </w:r>
    </w:p>
    <w:p w14:paraId="785C9D05" w14:textId="77777777" w:rsidR="00B07AE0" w:rsidRDefault="000060B1">
      <w:pPr>
        <w:pStyle w:val="Body"/>
      </w:pPr>
      <w:r>
        <w:rPr>
          <w:rFonts w:ascii="Arial Unicode MS" w:hAnsi="Arial Unicode MS"/>
        </w:rPr>
        <w:br w:type="page"/>
      </w:r>
    </w:p>
    <w:p w14:paraId="1400C2CD" w14:textId="77777777" w:rsidR="00B07AE0" w:rsidRDefault="000060B1">
      <w:pPr>
        <w:pStyle w:val="Heading"/>
        <w:rPr>
          <w:rFonts w:ascii="Helvetica Neue" w:eastAsia="Helvetica Neue" w:hAnsi="Helvetica Neue" w:cs="Helvetica Neue"/>
          <w:b/>
          <w:bCs/>
        </w:rPr>
      </w:pPr>
      <w:r>
        <w:rPr>
          <w:rFonts w:ascii="Helvetica Neue" w:hAnsi="Helvetica Neue"/>
          <w:b/>
          <w:bCs/>
        </w:rPr>
        <w:lastRenderedPageBreak/>
        <w:t>SUMMARY</w:t>
      </w:r>
    </w:p>
    <w:p w14:paraId="7C3E0138" w14:textId="77777777" w:rsidR="00B07AE0" w:rsidRDefault="00B07AE0">
      <w:pPr>
        <w:pStyle w:val="Heading2"/>
      </w:pPr>
    </w:p>
    <w:p w14:paraId="71C1BDDF" w14:textId="77777777" w:rsidR="00B07AE0" w:rsidRDefault="000060B1">
      <w:pPr>
        <w:pStyle w:val="Heading2"/>
        <w:rPr>
          <w:sz w:val="26"/>
          <w:szCs w:val="26"/>
        </w:rPr>
      </w:pPr>
      <w:r>
        <w:rPr>
          <w:sz w:val="26"/>
          <w:szCs w:val="26"/>
        </w:rPr>
        <w:t>Overview</w:t>
      </w:r>
    </w:p>
    <w:p w14:paraId="309E1005" w14:textId="3B27A617" w:rsidR="00B07AE0" w:rsidRDefault="000060B1" w:rsidP="00486293">
      <w:pPr>
        <w:pStyle w:val="Body"/>
        <w:jc w:val="both"/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rFonts w:ascii="Helvetica Neue" w:hAnsi="Helvetica Neue"/>
          <w:i/>
          <w:iCs/>
          <w:sz w:val="24"/>
          <w:szCs w:val="24"/>
        </w:rPr>
        <w:t>A Delivery System is a system that receive</w:t>
      </w:r>
      <w:r w:rsidR="00486293">
        <w:rPr>
          <w:rFonts w:ascii="Helvetica Neue" w:hAnsi="Helvetica Neue"/>
          <w:i/>
          <w:iCs/>
          <w:sz w:val="24"/>
          <w:szCs w:val="24"/>
        </w:rPr>
        <w:t>s</w:t>
      </w:r>
      <w:r>
        <w:rPr>
          <w:rFonts w:ascii="Helvetica Neue" w:hAnsi="Helvetica Neue"/>
          <w:i/>
          <w:iCs/>
          <w:sz w:val="24"/>
          <w:szCs w:val="24"/>
        </w:rPr>
        <w:t xml:space="preserve"> customer</w:t>
      </w:r>
      <w:r w:rsidR="00486293">
        <w:rPr>
          <w:rFonts w:ascii="Helvetica Neue" w:hAnsi="Helvetica Neue"/>
          <w:i/>
          <w:iCs/>
          <w:sz w:val="24"/>
          <w:szCs w:val="24"/>
        </w:rPr>
        <w:t>’s</w:t>
      </w:r>
      <w:r>
        <w:rPr>
          <w:rFonts w:ascii="Helvetica Neue" w:hAnsi="Helvetica Neue"/>
          <w:i/>
          <w:iCs/>
          <w:sz w:val="24"/>
          <w:szCs w:val="24"/>
        </w:rPr>
        <w:t xml:space="preserve"> packages or envelopes from their places and send to other locations. The Delivery System is developed in Java which mainly focus</w:t>
      </w:r>
      <w:r w:rsidR="00486293">
        <w:rPr>
          <w:rFonts w:ascii="Helvetica Neue" w:hAnsi="Helvetica Neue"/>
          <w:i/>
          <w:iCs/>
          <w:sz w:val="24"/>
          <w:szCs w:val="24"/>
        </w:rPr>
        <w:t>es</w:t>
      </w:r>
      <w:r>
        <w:rPr>
          <w:rFonts w:ascii="Helvetica Neue" w:hAnsi="Helvetica Neue"/>
          <w:i/>
          <w:iCs/>
          <w:sz w:val="24"/>
          <w:szCs w:val="24"/>
        </w:rPr>
        <w:t xml:space="preserve"> on operations </w:t>
      </w:r>
      <w:r w:rsidR="00486293">
        <w:rPr>
          <w:rFonts w:ascii="Helvetica Neue" w:hAnsi="Helvetica Neue"/>
          <w:i/>
          <w:iCs/>
          <w:sz w:val="24"/>
          <w:szCs w:val="24"/>
        </w:rPr>
        <w:t xml:space="preserve">like </w:t>
      </w:r>
      <w:r>
        <w:rPr>
          <w:rFonts w:ascii="Helvetica Neue" w:hAnsi="Helvetica Neue"/>
          <w:i/>
          <w:iCs/>
          <w:sz w:val="24"/>
          <w:szCs w:val="24"/>
        </w:rPr>
        <w:t>in a delivery company.</w:t>
      </w:r>
    </w:p>
    <w:p w14:paraId="3AD95AF8" w14:textId="512B2F2B" w:rsidR="00B07AE0" w:rsidRDefault="000060B1" w:rsidP="00486293">
      <w:pPr>
        <w:pStyle w:val="Body"/>
        <w:jc w:val="both"/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eastAsia="Helvetica Neue" w:hAnsi="Helvetica Neue" w:cs="Helvetica Neue"/>
          <w:i/>
          <w:iCs/>
          <w:sz w:val="24"/>
          <w:szCs w:val="24"/>
        </w:rPr>
        <w:tab/>
        <w:t>Delivery System is a desktop application that performs the functions of a delivery company. That allows users come and register their accounts, create shipments and tracking their shipments</w:t>
      </w:r>
      <w:r>
        <w:rPr>
          <w:rFonts w:ascii="Helvetica Neue" w:hAnsi="Helvetica Neue"/>
          <w:i/>
          <w:iCs/>
          <w:sz w:val="24"/>
          <w:szCs w:val="24"/>
        </w:rPr>
        <w:t xml:space="preserve">’ status. In a process of creating a new shipment, users provide their shipment’s detail </w:t>
      </w:r>
      <w:r w:rsidR="00486293">
        <w:rPr>
          <w:rFonts w:ascii="Helvetica Neue" w:hAnsi="Helvetica Neue"/>
          <w:i/>
          <w:iCs/>
          <w:sz w:val="24"/>
          <w:szCs w:val="24"/>
        </w:rPr>
        <w:t>information</w:t>
      </w:r>
      <w:r>
        <w:rPr>
          <w:rFonts w:ascii="Helvetica Neue" w:hAnsi="Helvetica Neue"/>
          <w:i/>
          <w:iCs/>
          <w:sz w:val="24"/>
          <w:szCs w:val="24"/>
        </w:rPr>
        <w:t xml:space="preserve">, </w:t>
      </w:r>
      <w:r w:rsidR="00486293">
        <w:rPr>
          <w:rFonts w:ascii="Helvetica Neue" w:hAnsi="Helvetica Neue"/>
          <w:i/>
          <w:iCs/>
          <w:sz w:val="24"/>
          <w:szCs w:val="24"/>
        </w:rPr>
        <w:t>then</w:t>
      </w:r>
      <w:r>
        <w:rPr>
          <w:rFonts w:ascii="Helvetica Neue" w:hAnsi="Helvetica Neue"/>
          <w:i/>
          <w:iCs/>
          <w:sz w:val="24"/>
          <w:szCs w:val="24"/>
        </w:rPr>
        <w:t xml:space="preserve"> they can see shipment’s pricing, get discounted, and receive a tracking number for their shipment</w:t>
      </w:r>
      <w:r w:rsidR="00486293">
        <w:rPr>
          <w:rFonts w:ascii="Helvetica Neue" w:hAnsi="Helvetica Neue"/>
          <w:i/>
          <w:iCs/>
          <w:sz w:val="24"/>
          <w:szCs w:val="24"/>
        </w:rPr>
        <w:t>s</w:t>
      </w:r>
      <w:r>
        <w:rPr>
          <w:rFonts w:ascii="Helvetica Neue" w:hAnsi="Helvetica Neue"/>
          <w:i/>
          <w:iCs/>
          <w:sz w:val="24"/>
          <w:szCs w:val="24"/>
        </w:rPr>
        <w:t>. Designing this system will be elaborated using UML class diagram and Sequence Diagram while implementation of</w: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5B997195" wp14:editId="28A74768">
                <wp:simplePos x="0" y="0"/>
                <wp:positionH relativeFrom="page">
                  <wp:posOffset>762000</wp:posOffset>
                </wp:positionH>
                <wp:positionV relativeFrom="page">
                  <wp:posOffset>813816</wp:posOffset>
                </wp:positionV>
                <wp:extent cx="6248400" cy="266700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2667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D4D87AE" w14:textId="77777777" w:rsidR="00B07AE0" w:rsidRDefault="000060B1">
                            <w:pPr>
                              <w:pStyle w:val="Subheading"/>
                            </w:pPr>
                            <w:r>
                              <w:t>THE WORST COMPANY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997195" id="_x0000_s1027" style="position:absolute;left:0;text-align:left;margin-left:60pt;margin-top:64.1pt;width:492pt;height:21pt;z-index:25166131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" filled="f" stroked="f" strokeweight="1pt">
                <v:stroke miterlimit="4"/>
                <v:textbox inset="0,0,0,0">
                  <w:txbxContent>
                    <w:p w14:paraId="2D4D87AE" w14:textId="77777777" w:rsidR="00B07AE0" w:rsidRDefault="000060B1">
                      <w:pPr>
                        <w:pStyle w:val="Subheading"/>
                      </w:pPr>
                      <w:r>
                        <w:t>THE WORST COMPANY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rFonts w:ascii="Helvetica Neue" w:hAnsi="Helvetica Neue"/>
          <w:i/>
          <w:iCs/>
          <w:sz w:val="24"/>
          <w:szCs w:val="24"/>
        </w:rPr>
        <w:t xml:space="preserve"> the project will be done with Java and use object</w:t>
      </w:r>
      <w:r w:rsidR="00486293">
        <w:rPr>
          <w:rFonts w:ascii="Helvetica Neue" w:hAnsi="Helvetica Neue"/>
          <w:i/>
          <w:iCs/>
          <w:sz w:val="24"/>
          <w:szCs w:val="24"/>
        </w:rPr>
        <w:t>-</w:t>
      </w:r>
      <w:r>
        <w:rPr>
          <w:rFonts w:ascii="Helvetica Neue" w:hAnsi="Helvetica Neue"/>
          <w:i/>
          <w:iCs/>
          <w:sz w:val="24"/>
          <w:szCs w:val="24"/>
        </w:rPr>
        <w:t xml:space="preserve">oriented concepts like </w:t>
      </w:r>
      <w:r w:rsidR="00486293">
        <w:rPr>
          <w:rFonts w:ascii="Helvetica Neue" w:hAnsi="Helvetica Neue"/>
          <w:i/>
          <w:iCs/>
          <w:sz w:val="24"/>
          <w:szCs w:val="24"/>
        </w:rPr>
        <w:t>P</w:t>
      </w:r>
      <w:r>
        <w:rPr>
          <w:rFonts w:ascii="Helvetica Neue" w:hAnsi="Helvetica Neue"/>
          <w:i/>
          <w:iCs/>
          <w:sz w:val="24"/>
          <w:szCs w:val="24"/>
        </w:rPr>
        <w:t>olymorphism, Inheritance, Relationships, Singleton, Abstract classes, Interfaces and JavaFX for UI.</w:t>
      </w:r>
    </w:p>
    <w:p w14:paraId="3F83BD0D" w14:textId="77777777" w:rsidR="00B07AE0" w:rsidRDefault="000060B1">
      <w:pPr>
        <w:pStyle w:val="Heading2"/>
        <w:rPr>
          <w:sz w:val="26"/>
          <w:szCs w:val="26"/>
        </w:rPr>
      </w:pPr>
      <w:r>
        <w:rPr>
          <w:sz w:val="26"/>
          <w:szCs w:val="26"/>
          <w:lang w:val="nl-NL"/>
        </w:rPr>
        <w:t>Goals</w:t>
      </w:r>
    </w:p>
    <w:p w14:paraId="3BF87736" w14:textId="4DA20523" w:rsidR="00B07AE0" w:rsidRDefault="000060B1" w:rsidP="00486293">
      <w:pPr>
        <w:pStyle w:val="Body"/>
        <w:jc w:val="both"/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eastAsia="Helvetica Neue" w:hAnsi="Helvetica Neue" w:cs="Helvetica Neue"/>
          <w:i/>
          <w:iCs/>
          <w:sz w:val="24"/>
          <w:szCs w:val="24"/>
        </w:rPr>
        <w:tab/>
        <w:t xml:space="preserve">The demand of sending and receiving packages is always a top demand of people around the world. But sometimes we need a lot of time to send a big value package to a place that thousands mile faraway. That is the time for a lot of company using technology to provide brief and precise </w:t>
      </w:r>
      <w:r w:rsidR="00486293">
        <w:rPr>
          <w:rFonts w:ascii="Helvetica Neue" w:eastAsia="Helvetica Neue" w:hAnsi="Helvetica Neue" w:cs="Helvetica Neue"/>
          <w:i/>
          <w:iCs/>
          <w:sz w:val="24"/>
          <w:szCs w:val="24"/>
        </w:rPr>
        <w:t>information</w:t>
      </w:r>
      <w:r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 for their customer</w:t>
      </w:r>
      <w:r w:rsidR="00486293">
        <w:rPr>
          <w:rFonts w:ascii="Helvetica Neue" w:eastAsia="Helvetica Neue" w:hAnsi="Helvetica Neue" w:cs="Helvetica Neue"/>
          <w:i/>
          <w:iCs/>
          <w:sz w:val="24"/>
          <w:szCs w:val="24"/>
        </w:rPr>
        <w:t>s</w:t>
      </w:r>
      <w:r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. The goals of this application are shown </w:t>
      </w:r>
      <w:r w:rsidR="00486293"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as </w:t>
      </w:r>
      <w:r>
        <w:rPr>
          <w:rFonts w:ascii="Helvetica Neue" w:eastAsia="Helvetica Neue" w:hAnsi="Helvetica Neue" w:cs="Helvetica Neue"/>
          <w:i/>
          <w:iCs/>
          <w:sz w:val="24"/>
          <w:szCs w:val="24"/>
        </w:rPr>
        <w:t>below:</w:t>
      </w:r>
    </w:p>
    <w:p w14:paraId="46022424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Register/Login</w:t>
      </w:r>
    </w:p>
    <w:p w14:paraId="5B314488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Create new shipment</w:t>
      </w:r>
    </w:p>
    <w:p w14:paraId="0C1EEBE1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Tracking customer’s shipments</w:t>
      </w:r>
    </w:p>
    <w:p w14:paraId="194BBB62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Calculate pricing for every shipment</w:t>
      </w:r>
    </w:p>
    <w:p w14:paraId="09604B43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Apply discount for shipment</w:t>
      </w:r>
    </w:p>
    <w:p w14:paraId="4E3406B5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Chose type of service for shipment</w:t>
      </w:r>
    </w:p>
    <w:p w14:paraId="3CF21E87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Display user report</w:t>
      </w:r>
    </w:p>
    <w:p w14:paraId="2F89F38A" w14:textId="77777777" w:rsidR="00B07AE0" w:rsidRDefault="00B07AE0">
      <w:pPr>
        <w:pStyle w:val="Body"/>
        <w:rPr>
          <w:rFonts w:ascii="Helvetica Neue" w:eastAsia="Helvetica Neue" w:hAnsi="Helvetica Neue" w:cs="Helvetica Neue"/>
          <w:i/>
          <w:iCs/>
          <w:sz w:val="24"/>
          <w:szCs w:val="24"/>
        </w:rPr>
      </w:pPr>
    </w:p>
    <w:p w14:paraId="5A50CE72" w14:textId="77777777" w:rsidR="00B07AE0" w:rsidRDefault="00B07AE0">
      <w:pPr>
        <w:pStyle w:val="Body"/>
        <w:rPr>
          <w:rFonts w:ascii="Helvetica Neue" w:eastAsia="Helvetica Neue" w:hAnsi="Helvetica Neue" w:cs="Helvetica Neue"/>
          <w:i/>
          <w:iCs/>
          <w:sz w:val="24"/>
          <w:szCs w:val="24"/>
        </w:rPr>
      </w:pPr>
    </w:p>
    <w:p w14:paraId="690CD908" w14:textId="77777777" w:rsidR="00B07AE0" w:rsidRPr="00163829" w:rsidRDefault="000060B1" w:rsidP="00207C59">
      <w:pPr>
        <w:pStyle w:val="Heading2"/>
        <w:keepNext/>
        <w:rPr>
          <w:sz w:val="26"/>
          <w:szCs w:val="26"/>
        </w:rPr>
      </w:pPr>
      <w:r w:rsidRPr="00163829">
        <w:rPr>
          <w:sz w:val="26"/>
          <w:szCs w:val="26"/>
        </w:rPr>
        <w:lastRenderedPageBreak/>
        <w:t>Technology</w:t>
      </w:r>
    </w:p>
    <w:p w14:paraId="2CEEFE25" w14:textId="697D9097" w:rsidR="00B07AE0" w:rsidRPr="00163829" w:rsidRDefault="000060B1">
      <w:pPr>
        <w:pStyle w:val="Body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 xml:space="preserve">The main technologies use for the development of this system are as </w:t>
      </w:r>
      <w:r w:rsidR="00486293" w:rsidRPr="00163829">
        <w:rPr>
          <w:rFonts w:ascii="Helvetica Neue" w:hAnsi="Helvetica Neue"/>
          <w:iCs/>
          <w:sz w:val="26"/>
          <w:szCs w:val="26"/>
        </w:rPr>
        <w:t>follow:</w:t>
      </w:r>
    </w:p>
    <w:p w14:paraId="67989D0B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Front end development</w:t>
      </w:r>
    </w:p>
    <w:p w14:paraId="64CD9366" w14:textId="77777777" w:rsidR="00B07AE0" w:rsidRPr="00163829" w:rsidRDefault="000060B1">
      <w:pPr>
        <w:pStyle w:val="Body"/>
        <w:numPr>
          <w:ilvl w:val="1"/>
          <w:numId w:val="2"/>
        </w:numPr>
        <w:rPr>
          <w:rFonts w:ascii="Helvetica Neue" w:eastAsia="Helvetica Neue" w:hAnsi="Helvetica Neue" w:cs="Helvetica Neue"/>
          <w:sz w:val="26"/>
          <w:szCs w:val="26"/>
        </w:rPr>
      </w:pPr>
      <w:r w:rsidRPr="00163829">
        <w:rPr>
          <w:rFonts w:ascii="Helvetica Neue" w:hAnsi="Helvetica Neue"/>
          <w:sz w:val="26"/>
          <w:szCs w:val="26"/>
        </w:rPr>
        <w:t>JavaFX</w:t>
      </w:r>
    </w:p>
    <w:p w14:paraId="3D9C992E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Back end development</w:t>
      </w:r>
    </w:p>
    <w:p w14:paraId="3BAD4D7B" w14:textId="77777777" w:rsidR="00B07AE0" w:rsidRPr="00163829" w:rsidRDefault="000060B1">
      <w:pPr>
        <w:pStyle w:val="Body"/>
        <w:numPr>
          <w:ilvl w:val="1"/>
          <w:numId w:val="2"/>
        </w:numPr>
        <w:rPr>
          <w:rFonts w:ascii="Helvetica Neue" w:eastAsia="Helvetica Neue" w:hAnsi="Helvetica Neue" w:cs="Helvetica Neue"/>
          <w:sz w:val="26"/>
          <w:szCs w:val="26"/>
        </w:rPr>
      </w:pPr>
      <w:r w:rsidRPr="00163829">
        <w:rPr>
          <w:rFonts w:ascii="Helvetica Neue" w:hAnsi="Helvetica Neue"/>
          <w:sz w:val="26"/>
          <w:szCs w:val="26"/>
        </w:rPr>
        <w:t>Java</w:t>
      </w:r>
    </w:p>
    <w:p w14:paraId="02824460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Database</w:t>
      </w:r>
    </w:p>
    <w:p w14:paraId="5A85BE70" w14:textId="77777777" w:rsidR="00B07AE0" w:rsidRPr="00163829" w:rsidRDefault="000060B1">
      <w:pPr>
        <w:pStyle w:val="Body"/>
        <w:numPr>
          <w:ilvl w:val="1"/>
          <w:numId w:val="2"/>
        </w:numPr>
        <w:rPr>
          <w:rFonts w:ascii="Helvetica Neue" w:eastAsia="Helvetica Neue" w:hAnsi="Helvetica Neue" w:cs="Helvetica Neue"/>
          <w:sz w:val="26"/>
          <w:szCs w:val="26"/>
        </w:rPr>
      </w:pPr>
      <w:r w:rsidRPr="00163829">
        <w:rPr>
          <w:rFonts w:ascii="Helvetica Neue" w:hAnsi="Helvetica Neue"/>
          <w:sz w:val="26"/>
          <w:szCs w:val="26"/>
        </w:rPr>
        <w:t>SQLite</w:t>
      </w:r>
    </w:p>
    <w:p w14:paraId="57E7A4EE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sz w:val="26"/>
          <w:szCs w:val="26"/>
        </w:rPr>
      </w:pPr>
    </w:p>
    <w:p w14:paraId="64C3F0F0" w14:textId="77777777" w:rsidR="00B07AE0" w:rsidRPr="00163829" w:rsidRDefault="000060B1">
      <w:pPr>
        <w:pStyle w:val="Heading2"/>
        <w:rPr>
          <w:sz w:val="26"/>
          <w:szCs w:val="26"/>
        </w:rPr>
      </w:pPr>
      <w:r w:rsidRPr="00163829">
        <w:rPr>
          <w:sz w:val="26"/>
          <w:szCs w:val="26"/>
        </w:rPr>
        <w:t>Functional Requirement</w:t>
      </w:r>
    </w:p>
    <w:p w14:paraId="4BFF0273" w14:textId="367891BC" w:rsidR="00B07AE0" w:rsidRPr="00163829" w:rsidRDefault="000060B1" w:rsidP="00BF37F5">
      <w:pPr>
        <w:pStyle w:val="Body"/>
        <w:ind w:firstLine="360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Delivery System based on real needs of customer</w:t>
      </w:r>
      <w:r w:rsidR="00486293" w:rsidRPr="00163829">
        <w:rPr>
          <w:rFonts w:ascii="Helvetica Neue" w:hAnsi="Helvetica Neue"/>
          <w:iCs/>
          <w:sz w:val="26"/>
          <w:szCs w:val="26"/>
        </w:rPr>
        <w:t>s</w:t>
      </w:r>
      <w:r w:rsidRPr="00163829">
        <w:rPr>
          <w:rFonts w:ascii="Helvetica Neue" w:hAnsi="Helvetica Neue"/>
          <w:iCs/>
          <w:sz w:val="26"/>
          <w:szCs w:val="26"/>
        </w:rPr>
        <w:t xml:space="preserve"> and administration. The </w:t>
      </w:r>
      <w:r w:rsidR="00BF37F5" w:rsidRPr="00163829">
        <w:rPr>
          <w:rFonts w:ascii="Helvetica Neue" w:hAnsi="Helvetica Neue"/>
          <w:iCs/>
          <w:sz w:val="26"/>
          <w:szCs w:val="26"/>
        </w:rPr>
        <w:t>s</w:t>
      </w:r>
      <w:r w:rsidRPr="00163829">
        <w:rPr>
          <w:rFonts w:ascii="Helvetica Neue" w:hAnsi="Helvetica Neue"/>
          <w:iCs/>
          <w:sz w:val="26"/>
          <w:szCs w:val="26"/>
        </w:rPr>
        <w:t>ystem has the following functional requirements:</w:t>
      </w:r>
    </w:p>
    <w:p w14:paraId="110DD8C3" w14:textId="77777777" w:rsidR="00B07AE0" w:rsidRPr="00163829" w:rsidRDefault="00B07AE0">
      <w:pPr>
        <w:pStyle w:val="Body"/>
      </w:pPr>
    </w:p>
    <w:p w14:paraId="5B41624B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Register New Customer</w:t>
      </w:r>
    </w:p>
    <w:p w14:paraId="7664AC96" w14:textId="20CB613C" w:rsidR="00B07AE0" w:rsidRPr="00163829" w:rsidRDefault="000060B1" w:rsidP="00BF37F5">
      <w:pPr>
        <w:pStyle w:val="Body"/>
        <w:jc w:val="both"/>
        <w:rPr>
          <w:sz w:val="26"/>
          <w:szCs w:val="26"/>
        </w:rPr>
      </w:pPr>
      <w:r w:rsidRPr="00163829">
        <w:rPr>
          <w:sz w:val="26"/>
          <w:szCs w:val="26"/>
        </w:rPr>
        <w:tab/>
      </w:r>
      <w:r w:rsidRPr="00163829">
        <w:rPr>
          <w:rFonts w:ascii="Helvetica Neue" w:hAnsi="Helvetica Neue"/>
          <w:iCs/>
          <w:sz w:val="26"/>
          <w:szCs w:val="26"/>
        </w:rPr>
        <w:t>The system is required to provide a register function for customer creat</w:t>
      </w:r>
      <w:r w:rsidR="00486293" w:rsidRPr="00163829">
        <w:rPr>
          <w:rFonts w:ascii="Helvetica Neue" w:hAnsi="Helvetica Neue"/>
          <w:iCs/>
          <w:sz w:val="26"/>
          <w:szCs w:val="26"/>
        </w:rPr>
        <w:t>ing</w:t>
      </w:r>
      <w:r w:rsidRPr="00163829">
        <w:rPr>
          <w:rFonts w:ascii="Helvetica Neue" w:hAnsi="Helvetica Neue"/>
          <w:iCs/>
          <w:sz w:val="26"/>
          <w:szCs w:val="26"/>
        </w:rPr>
        <w:t xml:space="preserve"> their account which helps them to manage their shipments. </w:t>
      </w:r>
      <w:r w:rsidR="00486293" w:rsidRPr="00163829">
        <w:rPr>
          <w:rFonts w:ascii="Helvetica Neue" w:hAnsi="Helvetica Neue"/>
          <w:iCs/>
          <w:sz w:val="26"/>
          <w:szCs w:val="26"/>
        </w:rPr>
        <w:t xml:space="preserve">It is not necessary </w:t>
      </w:r>
      <w:r w:rsidRPr="00163829">
        <w:rPr>
          <w:rFonts w:ascii="Helvetica Neue" w:hAnsi="Helvetica Neue"/>
          <w:iCs/>
          <w:sz w:val="26"/>
          <w:szCs w:val="26"/>
        </w:rPr>
        <w:t>to create a sever side</w:t>
      </w:r>
      <w:r w:rsidRPr="00163829">
        <w:rPr>
          <w:noProof/>
        </w:rPr>
        <mc:AlternateContent>
          <mc:Choice Requires="wps">
            <w:drawing>
              <wp:anchor distT="152400" distB="152400" distL="152400" distR="152400" simplePos="0" relativeHeight="251662336" behindDoc="0" locked="0" layoutInCell="1" allowOverlap="1" wp14:anchorId="346B384C" wp14:editId="105B9B72">
                <wp:simplePos x="0" y="0"/>
                <wp:positionH relativeFrom="page">
                  <wp:posOffset>762000</wp:posOffset>
                </wp:positionH>
                <wp:positionV relativeFrom="page">
                  <wp:posOffset>813816</wp:posOffset>
                </wp:positionV>
                <wp:extent cx="6248400" cy="266700"/>
                <wp:effectExtent l="0" t="0" r="0" b="0"/>
                <wp:wrapNone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2667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73B58C6" w14:textId="77777777" w:rsidR="00B07AE0" w:rsidRDefault="000060B1">
                            <w:pPr>
                              <w:pStyle w:val="Subheading"/>
                            </w:pPr>
                            <w:r>
                              <w:t>THE WORST COMPANY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6B384C" id="_x0000_s1028" style="position:absolute;left:0;text-align:left;margin-left:60pt;margin-top:64.1pt;width:492pt;height:21pt;z-index:25166233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" filled="f" stroked="f" strokeweight="1pt">
                <v:stroke miterlimit="4"/>
                <v:textbox inset="0,0,0,0">
                  <w:txbxContent>
                    <w:p w14:paraId="473B58C6" w14:textId="77777777" w:rsidR="00B07AE0" w:rsidRDefault="000060B1">
                      <w:pPr>
                        <w:pStyle w:val="Subheading"/>
                      </w:pPr>
                      <w:r>
                        <w:t>THE WORST COMPANY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163829">
        <w:rPr>
          <w:rFonts w:ascii="Helvetica Neue" w:hAnsi="Helvetica Neue"/>
          <w:iCs/>
          <w:sz w:val="26"/>
          <w:szCs w:val="26"/>
        </w:rPr>
        <w:t xml:space="preserve"> or authentication method for a regular user to access their account.</w:t>
      </w:r>
    </w:p>
    <w:p w14:paraId="0F3DF26D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Create New Shipment</w:t>
      </w:r>
    </w:p>
    <w:p w14:paraId="568A03DB" w14:textId="3E89BC7B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  <w:t xml:space="preserve">The system is required to provide a screen for customer create their shipment request. The layout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provides 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>details of shipment such as: from location, to location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,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type of package </w:t>
      </w:r>
      <w:r w:rsidRPr="00163829">
        <w:rPr>
          <w:rFonts w:ascii="Helvetica Neue" w:hAnsi="Helvetica Neue"/>
          <w:iCs/>
          <w:sz w:val="26"/>
          <w:szCs w:val="26"/>
        </w:rPr>
        <w:t>…There is no require for object decryption when saving into database</w:t>
      </w:r>
      <w:r w:rsidR="00EE032B" w:rsidRPr="00163829">
        <w:rPr>
          <w:rFonts w:ascii="Helvetica Neue" w:hAnsi="Helvetica Neue"/>
          <w:iCs/>
          <w:sz w:val="26"/>
          <w:szCs w:val="26"/>
        </w:rPr>
        <w:t>.</w:t>
      </w:r>
    </w:p>
    <w:p w14:paraId="07C2D49C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Tracking Customer Shipment</w:t>
      </w:r>
    </w:p>
    <w:p w14:paraId="5863154D" w14:textId="1815955E" w:rsidR="00B07AE0" w:rsidRPr="00163829" w:rsidRDefault="000060B1" w:rsidP="00EE032B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  <w:t>The system provides a function that helps customer track their package location. Th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is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information will be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retrieved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from database.</w:t>
      </w:r>
    </w:p>
    <w:p w14:paraId="6C35006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iCs/>
          <w:sz w:val="26"/>
          <w:szCs w:val="26"/>
        </w:rPr>
      </w:pPr>
    </w:p>
    <w:p w14:paraId="485CD8DD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Apply Discount for Shipment</w:t>
      </w:r>
    </w:p>
    <w:p w14:paraId="2CF87CB7" w14:textId="0ACD821D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  <w:t>When customer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s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completely create a shipment. They have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a 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chance to get a discount for their payment base on coupon which are collected outside the system by customer. A coupon will show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the amount that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the customer can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get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discounted.</w:t>
      </w:r>
    </w:p>
    <w:p w14:paraId="53D53792" w14:textId="77777777" w:rsidR="00B07AE0" w:rsidRPr="00163829" w:rsidRDefault="000060B1" w:rsidP="00C65AF5">
      <w:pPr>
        <w:pStyle w:val="Body"/>
        <w:keepNext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Calculate Pricing for Shipment</w:t>
      </w:r>
    </w:p>
    <w:p w14:paraId="35C1B3A2" w14:textId="13CC4CF8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  <w:t>After provid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ing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all detail information of a shipment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, t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>he system calculate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s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the pricing of the shipment. This function is related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to 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>discount function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and type of service.</w:t>
      </w:r>
    </w:p>
    <w:p w14:paraId="63150E4A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Chose type of Service of Shipment</w:t>
      </w:r>
    </w:p>
    <w:p w14:paraId="39D20ED1" w14:textId="36A6CBF8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color w:val="AA7941"/>
          <w:sz w:val="26"/>
          <w:szCs w:val="26"/>
        </w:rPr>
        <w:tab/>
      </w:r>
      <w:r w:rsidRPr="00163829">
        <w:rPr>
          <w:rFonts w:ascii="Helvetica Neue" w:hAnsi="Helvetica Neue"/>
          <w:iCs/>
          <w:sz w:val="26"/>
          <w:szCs w:val="26"/>
        </w:rPr>
        <w:t>The system provides two type</w:t>
      </w:r>
      <w:r w:rsidR="00EE032B" w:rsidRPr="00163829">
        <w:rPr>
          <w:rFonts w:ascii="Helvetica Neue" w:hAnsi="Helvetica Neue"/>
          <w:iCs/>
          <w:sz w:val="26"/>
          <w:szCs w:val="26"/>
        </w:rPr>
        <w:t>s</w:t>
      </w:r>
      <w:r w:rsidRPr="00163829">
        <w:rPr>
          <w:rFonts w:ascii="Helvetica Neue" w:hAnsi="Helvetica Neue"/>
          <w:iCs/>
          <w:sz w:val="26"/>
          <w:szCs w:val="26"/>
        </w:rPr>
        <w:t xml:space="preserve"> of services: regular and express. Express service is faster but more expensive than regular service.</w:t>
      </w:r>
    </w:p>
    <w:p w14:paraId="4A8F2AE9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Display User Report</w:t>
      </w:r>
    </w:p>
    <w:p w14:paraId="716E1551" w14:textId="79E528F0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</w:r>
      <w:r w:rsidRPr="00163829">
        <w:rPr>
          <w:rFonts w:ascii="Helvetica Neue" w:hAnsi="Helvetica Neue"/>
          <w:iCs/>
          <w:sz w:val="26"/>
          <w:szCs w:val="26"/>
        </w:rPr>
        <w:t xml:space="preserve">The system provides report function to help user check their activities on sending shipments. That will list out all shipments that user </w:t>
      </w:r>
      <w:r w:rsidR="00EE032B" w:rsidRPr="00163829">
        <w:rPr>
          <w:rFonts w:ascii="Helvetica Neue" w:hAnsi="Helvetica Neue"/>
          <w:iCs/>
          <w:sz w:val="26"/>
          <w:szCs w:val="26"/>
        </w:rPr>
        <w:t>have done</w:t>
      </w:r>
      <w:r w:rsidRPr="00163829">
        <w:rPr>
          <w:rFonts w:ascii="Helvetica Neue" w:hAnsi="Helvetica Neue"/>
          <w:iCs/>
          <w:sz w:val="26"/>
          <w:szCs w:val="26"/>
        </w:rPr>
        <w:t>.</w:t>
      </w:r>
    </w:p>
    <w:p w14:paraId="2734BB1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iCs/>
          <w:sz w:val="26"/>
          <w:szCs w:val="26"/>
        </w:rPr>
      </w:pPr>
    </w:p>
    <w:p w14:paraId="2CFB1696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iCs/>
          <w:sz w:val="26"/>
          <w:szCs w:val="26"/>
        </w:rPr>
      </w:pPr>
    </w:p>
    <w:p w14:paraId="379E442C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color w:val="0432FF"/>
          <w:sz w:val="26"/>
          <w:szCs w:val="26"/>
        </w:rPr>
      </w:pPr>
      <w:r w:rsidRPr="00163829">
        <w:rPr>
          <w:rFonts w:ascii="Helvetica Neue" w:hAnsi="Helvetica Neue"/>
          <w:b/>
          <w:bCs/>
          <w:color w:val="0432FF"/>
          <w:sz w:val="26"/>
          <w:szCs w:val="26"/>
        </w:rPr>
        <w:t>Non-Functional Requirements</w:t>
      </w:r>
    </w:p>
    <w:p w14:paraId="4DAA10FE" w14:textId="77777777" w:rsidR="00B07AE0" w:rsidRPr="00163829" w:rsidRDefault="000060B1">
      <w:pPr>
        <w:pStyle w:val="Body"/>
        <w:numPr>
          <w:ilvl w:val="0"/>
          <w:numId w:val="4"/>
        </w:numPr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Performance</w:t>
      </w:r>
    </w:p>
    <w:p w14:paraId="105AC548" w14:textId="77777777" w:rsidR="00B07AE0" w:rsidRPr="00163829" w:rsidRDefault="000060B1">
      <w:pPr>
        <w:pStyle w:val="Body"/>
        <w:numPr>
          <w:ilvl w:val="0"/>
          <w:numId w:val="4"/>
        </w:numPr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Speed</w:t>
      </w:r>
    </w:p>
    <w:p w14:paraId="054F08F1" w14:textId="77777777" w:rsidR="00B07AE0" w:rsidRPr="00163829" w:rsidRDefault="000060B1">
      <w:pPr>
        <w:pStyle w:val="Body"/>
        <w:numPr>
          <w:ilvl w:val="0"/>
          <w:numId w:val="4"/>
        </w:numPr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Memorize</w:t>
      </w:r>
    </w:p>
    <w:p w14:paraId="4416B85A" w14:textId="77777777" w:rsidR="00B07AE0" w:rsidRPr="00163829" w:rsidRDefault="000060B1">
      <w:pPr>
        <w:pStyle w:val="Body"/>
        <w:numPr>
          <w:ilvl w:val="0"/>
          <w:numId w:val="4"/>
        </w:numPr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User friendly Interface</w:t>
      </w:r>
      <w:r w:rsidRPr="00163829">
        <w:rPr>
          <w:rFonts w:ascii="Arial Unicode MS" w:hAnsi="Arial Unicode MS"/>
          <w:sz w:val="26"/>
          <w:szCs w:val="26"/>
        </w:rPr>
        <w:br w:type="page"/>
      </w:r>
    </w:p>
    <w:p w14:paraId="16AE510B" w14:textId="77777777" w:rsidR="00EE032B" w:rsidRPr="00163829" w:rsidRDefault="00EE032B" w:rsidP="00EE032B">
      <w:pPr>
        <w:pStyle w:val="Body"/>
        <w:ind w:left="360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color w:val="AA7941"/>
          <w:sz w:val="26"/>
          <w:szCs w:val="26"/>
        </w:rPr>
        <w:lastRenderedPageBreak/>
        <w:t>Use Case Diagram:</w:t>
      </w:r>
    </w:p>
    <w:p w14:paraId="349A1898" w14:textId="4F80104F" w:rsidR="00EE032B" w:rsidRPr="00163829" w:rsidRDefault="00EE032B">
      <w:pPr>
        <w:pStyle w:val="Heading"/>
      </w:pPr>
    </w:p>
    <w:p w14:paraId="36AB3461" w14:textId="5A16F971" w:rsidR="009C6B29" w:rsidRPr="00163829" w:rsidRDefault="00E467B0" w:rsidP="009C6B29">
      <w:pPr>
        <w:pStyle w:val="Heading"/>
        <w:rPr>
          <w:rFonts w:ascii="Helvetica Neue" w:hAnsi="Helvetica Neue"/>
          <w:b/>
          <w:bCs/>
          <w:color w:val="AA7941"/>
          <w:sz w:val="26"/>
          <w:szCs w:val="26"/>
        </w:rPr>
      </w:pPr>
      <w:r w:rsidRPr="00E467B0">
        <w:rPr>
          <w:rFonts w:ascii="Helvetica Neue" w:hAnsi="Helvetica Neue"/>
          <w:b/>
          <w:bCs/>
          <w:color w:val="AA7941"/>
          <w:sz w:val="26"/>
          <w:szCs w:val="26"/>
        </w:rPr>
        <w:drawing>
          <wp:inline distT="0" distB="0" distL="0" distR="0" wp14:anchorId="3E6C3FFD" wp14:editId="6BB1202B">
            <wp:extent cx="6248400" cy="4091305"/>
            <wp:effectExtent l="0" t="0" r="0" b="4445"/>
            <wp:docPr id="145" name="UseCas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UseCaseD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4091305"/>
                    </a:xfrm>
                    <a:prstGeom prst="rect">
                      <a:avLst/>
                    </a:prstGeom>
                    <a:ln w="12700">
                      <a:miter lim="400000"/>
                    </a:ln>
                  </pic:spPr>
                </pic:pic>
              </a:graphicData>
            </a:graphic>
          </wp:inline>
        </w:drawing>
      </w:r>
    </w:p>
    <w:p w14:paraId="2C5127C6" w14:textId="77777777" w:rsidR="009C6B29" w:rsidRPr="00163829" w:rsidRDefault="009C6B29">
      <w:pPr>
        <w:rPr>
          <w:rFonts w:ascii="Helvetica Neue" w:hAnsi="Helvetica Neue" w:cs="Arial Unicode MS"/>
          <w:b/>
          <w:bCs/>
          <w:color w:val="AA7941"/>
          <w:sz w:val="26"/>
          <w:szCs w:val="26"/>
          <w:lang w:eastAsia="ja-JP"/>
        </w:rPr>
      </w:pPr>
      <w:r w:rsidRPr="00163829">
        <w:rPr>
          <w:rFonts w:ascii="Helvetica Neue" w:hAnsi="Helvetica Neue"/>
          <w:b/>
          <w:bCs/>
          <w:color w:val="AA7941"/>
          <w:sz w:val="26"/>
          <w:szCs w:val="26"/>
        </w:rPr>
        <w:br w:type="page"/>
      </w:r>
    </w:p>
    <w:p w14:paraId="219FB82D" w14:textId="3D3B7054" w:rsidR="00EE032B" w:rsidRPr="00163829" w:rsidRDefault="00EE032B" w:rsidP="00EE032B">
      <w:pPr>
        <w:pStyle w:val="Body"/>
        <w:ind w:left="360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color w:val="AA7941"/>
          <w:sz w:val="26"/>
          <w:szCs w:val="26"/>
        </w:rPr>
        <w:lastRenderedPageBreak/>
        <w:t>Class Diagram:</w:t>
      </w:r>
    </w:p>
    <w:p w14:paraId="2949089E" w14:textId="79DA889B" w:rsidR="00B07AE0" w:rsidRPr="00163829" w:rsidRDefault="00EE032B">
      <w:pPr>
        <w:pStyle w:val="Body"/>
      </w:pPr>
      <w:r w:rsidRPr="00163829">
        <w:rPr>
          <w:noProof/>
          <w:sz w:val="26"/>
          <w:szCs w:val="26"/>
        </w:rPr>
        <w:drawing>
          <wp:anchor distT="152400" distB="152400" distL="152400" distR="152400" simplePos="0" relativeHeight="251663360" behindDoc="0" locked="0" layoutInCell="1" allowOverlap="1" wp14:anchorId="2567241B" wp14:editId="0E5EA616">
            <wp:simplePos x="0" y="0"/>
            <wp:positionH relativeFrom="margin">
              <wp:align>left</wp:align>
            </wp:positionH>
            <wp:positionV relativeFrom="line">
              <wp:posOffset>451485</wp:posOffset>
            </wp:positionV>
            <wp:extent cx="6619986" cy="4849234"/>
            <wp:effectExtent l="0" t="0" r="0" b="8890"/>
            <wp:wrapTopAndBottom distT="152400" distB="152400"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29027895_1746904785373967_1512116177986387968_o.jp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986" cy="484923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71DC4F8A" w14:textId="77777777" w:rsidR="00B07AE0" w:rsidRPr="00163829" w:rsidRDefault="00B07AE0">
      <w:pPr>
        <w:pStyle w:val="Body"/>
      </w:pPr>
    </w:p>
    <w:p w14:paraId="2BE45F8A" w14:textId="77777777" w:rsidR="00B07AE0" w:rsidRPr="00163829" w:rsidRDefault="00B07AE0">
      <w:pPr>
        <w:pStyle w:val="Body"/>
      </w:pPr>
    </w:p>
    <w:p w14:paraId="7331F517" w14:textId="535BC6BA" w:rsidR="00B07AE0" w:rsidRPr="00163829" w:rsidRDefault="00B07AE0">
      <w:pPr>
        <w:pStyle w:val="Body"/>
      </w:pPr>
    </w:p>
    <w:p w14:paraId="7EAF377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</w:p>
    <w:p w14:paraId="22EF3F00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</w:p>
    <w:p w14:paraId="4F509F2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</w:p>
    <w:p w14:paraId="62F708FD" w14:textId="5BE679D0" w:rsidR="00207C59" w:rsidRPr="00163829" w:rsidRDefault="00207C59">
      <w:p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  <w:lang w:eastAsia="ja-JP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br w:type="page"/>
      </w:r>
    </w:p>
    <w:p w14:paraId="33DC17ED" w14:textId="309BEDD5" w:rsidR="00B07AE0" w:rsidRPr="00163829" w:rsidRDefault="00207C59">
      <w:pPr>
        <w:pStyle w:val="Body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lastRenderedPageBreak/>
        <w:t>Domain Classes:</w:t>
      </w:r>
    </w:p>
    <w:p w14:paraId="33DD423C" w14:textId="5FDF92CD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Customer</w:t>
      </w:r>
    </w:p>
    <w:p w14:paraId="1F0FB497" w14:textId="66386C2B" w:rsidR="00207C59" w:rsidRPr="00163829" w:rsidRDefault="00207C59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people who want to use the delivery service.</w:t>
      </w:r>
    </w:p>
    <w:p w14:paraId="074351B3" w14:textId="47B72F41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Shipment</w:t>
      </w:r>
    </w:p>
    <w:p w14:paraId="599CACEC" w14:textId="038CA95E" w:rsidR="00207C59" w:rsidRPr="00163829" w:rsidRDefault="00207C59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ing that customers want to ship.</w:t>
      </w:r>
    </w:p>
    <w:p w14:paraId="76F725B5" w14:textId="464A3751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Package</w:t>
      </w:r>
    </w:p>
    <w:p w14:paraId="2838F2CC" w14:textId="187EB78F" w:rsidR="00207C59" w:rsidRPr="00163829" w:rsidRDefault="00207C59" w:rsidP="00652C60">
      <w:pPr>
        <w:pStyle w:val="Body"/>
        <w:ind w:left="1440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A type of shipment: can be identified by 4 properties: width, length, height, weight.</w:t>
      </w:r>
    </w:p>
    <w:p w14:paraId="0850D061" w14:textId="26939517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Envelope</w:t>
      </w:r>
    </w:p>
    <w:p w14:paraId="06CB5B37" w14:textId="4A1C1E60" w:rsidR="00652C60" w:rsidRPr="00163829" w:rsidRDefault="00652C60" w:rsidP="00652C60">
      <w:pPr>
        <w:pStyle w:val="Body"/>
        <w:ind w:left="720" w:firstLine="720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A flat type of shipment.</w:t>
      </w:r>
    </w:p>
    <w:p w14:paraId="4CC6CF34" w14:textId="43065B89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Service</w:t>
      </w:r>
    </w:p>
    <w:p w14:paraId="65F2716E" w14:textId="5DAE4C3E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service customers want to use to ship the shipment. There are two types of service: Regular and Express.</w:t>
      </w:r>
    </w:p>
    <w:p w14:paraId="4942D4B2" w14:textId="02AFD6EC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Location</w:t>
      </w:r>
    </w:p>
    <w:p w14:paraId="2ED4BA88" w14:textId="204DF273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place where shipment comes from and goes to.</w:t>
      </w:r>
    </w:p>
    <w:p w14:paraId="5325D5CE" w14:textId="695AD6EE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Tracking</w:t>
      </w:r>
    </w:p>
    <w:p w14:paraId="5CF4484B" w14:textId="4C6F9317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A tool to monitor the current status of shipment.</w:t>
      </w:r>
    </w:p>
    <w:p w14:paraId="1A228B9B" w14:textId="6F6AA781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Discount</w:t>
      </w:r>
    </w:p>
    <w:p w14:paraId="69A8EB02" w14:textId="1F2C1276" w:rsidR="00652C60" w:rsidRPr="00163829" w:rsidRDefault="00652C60" w:rsidP="00652C60">
      <w:pPr>
        <w:pStyle w:val="Body"/>
        <w:ind w:left="144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amount of shipping fee is reduced. There are 2 kinds of discounts: specific amount discount and percent discount.</w:t>
      </w:r>
    </w:p>
    <w:p w14:paraId="3017EAE0" w14:textId="7F524394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Fee</w:t>
      </w:r>
      <w:r w:rsidR="00652C60"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 xml:space="preserve"> </w:t>
      </w: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Calculator</w:t>
      </w:r>
    </w:p>
    <w:p w14:paraId="6A096CD3" w14:textId="2459F926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A tool to calculate the shipping fee.</w:t>
      </w:r>
      <w:r w:rsidR="00BF37F5" w:rsidRPr="00163829">
        <w:rPr>
          <w:rFonts w:ascii="Helvetica Neue" w:hAnsi="Helvetica Neue"/>
          <w:iCs/>
          <w:sz w:val="26"/>
          <w:szCs w:val="26"/>
        </w:rPr>
        <w:t xml:space="preserve"> There are 2 kind</w:t>
      </w:r>
      <w:r w:rsidR="007D54C4">
        <w:rPr>
          <w:rFonts w:ascii="Helvetica Neue" w:hAnsi="Helvetica Neue"/>
          <w:iCs/>
          <w:sz w:val="26"/>
          <w:szCs w:val="26"/>
        </w:rPr>
        <w:t>s</w:t>
      </w:r>
      <w:r w:rsidR="00BF37F5" w:rsidRPr="00163829">
        <w:rPr>
          <w:rFonts w:ascii="Helvetica Neue" w:hAnsi="Helvetica Neue"/>
          <w:iCs/>
          <w:sz w:val="26"/>
          <w:szCs w:val="26"/>
        </w:rPr>
        <w:t xml:space="preserve"> of calculator corresponding to each type of shipment.</w:t>
      </w:r>
    </w:p>
    <w:p w14:paraId="0BCE1145" w14:textId="1235B28C" w:rsidR="00207C59" w:rsidRPr="00163829" w:rsidRDefault="00207C59" w:rsidP="00207C59">
      <w:pPr>
        <w:pStyle w:val="Body"/>
        <w:numPr>
          <w:ilvl w:val="0"/>
          <w:numId w:val="6"/>
        </w:numPr>
        <w:ind w:left="630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Report</w:t>
      </w:r>
    </w:p>
    <w:p w14:paraId="310F635A" w14:textId="571C39A8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List all shipments that a customer has done.</w:t>
      </w:r>
    </w:p>
    <w:p w14:paraId="0CDDD8AF" w14:textId="716C1322" w:rsidR="00207C59" w:rsidRPr="00163829" w:rsidRDefault="00207C59">
      <w:p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  <w:lang w:eastAsia="ja-JP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br w:type="page"/>
      </w:r>
    </w:p>
    <w:p w14:paraId="1B4618ED" w14:textId="69C4FBF1" w:rsidR="00B07AE0" w:rsidRPr="00163829" w:rsidRDefault="000060B1" w:rsidP="00207C59">
      <w:pPr>
        <w:pStyle w:val="Body"/>
        <w:keepNext/>
        <w:rPr>
          <w:rFonts w:ascii="Helvetica Neue" w:hAnsi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color w:val="AA7941"/>
          <w:sz w:val="26"/>
          <w:szCs w:val="26"/>
        </w:rPr>
        <w:lastRenderedPageBreak/>
        <w:t>Sequence Diagram:</w:t>
      </w:r>
    </w:p>
    <w:p w14:paraId="2792B895" w14:textId="77777777" w:rsidR="00EE032B" w:rsidRPr="00163829" w:rsidRDefault="00EE032B" w:rsidP="00EE032B">
      <w:pPr>
        <w:pStyle w:val="Body"/>
        <w:numPr>
          <w:ilvl w:val="0"/>
          <w:numId w:val="5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Register Sequence Diagram</w:t>
      </w:r>
    </w:p>
    <w:p w14:paraId="0823875D" w14:textId="66035621" w:rsidR="00EE032B" w:rsidRPr="00163829" w:rsidRDefault="000A55A6">
      <w:pPr>
        <w:pStyle w:val="Body"/>
        <w:rPr>
          <w:rFonts w:ascii="Helvetica Neue" w:hAnsi="Helvetica Neue"/>
          <w:b/>
          <w:bCs/>
          <w:color w:val="AA7941"/>
          <w:sz w:val="26"/>
          <w:szCs w:val="26"/>
        </w:rPr>
      </w:pPr>
      <w:r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inline distT="0" distB="0" distL="0" distR="0" wp14:anchorId="290C2AB9" wp14:editId="5D6DF3C3">
            <wp:extent cx="6248400" cy="55092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9104141_2023011241046667_2453078946296627200_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550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5C1C2" w14:textId="77777777" w:rsidR="000A55A6" w:rsidRDefault="000A55A6">
      <w:pPr>
        <w:rPr>
          <w:rFonts w:ascii="Helvetica Neue" w:hAnsi="Helvetica Neue" w:cs="Arial Unicode MS"/>
          <w:b/>
          <w:bCs/>
          <w:iCs/>
          <w:color w:val="AA7941"/>
          <w:sz w:val="26"/>
          <w:szCs w:val="26"/>
          <w:lang w:eastAsia="ja-JP"/>
        </w:rPr>
      </w:pPr>
      <w:r>
        <w:rPr>
          <w:rFonts w:ascii="Helvetica Neue" w:hAnsi="Helvetica Neue"/>
          <w:b/>
          <w:bCs/>
          <w:iCs/>
          <w:color w:val="AA7941"/>
          <w:sz w:val="26"/>
          <w:szCs w:val="26"/>
        </w:rPr>
        <w:br w:type="page"/>
      </w:r>
    </w:p>
    <w:p w14:paraId="41CFA6B3" w14:textId="4654ED0E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2. Create Shipment Diagram</w:t>
      </w:r>
      <w:r w:rsidR="000A55A6"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inline distT="0" distB="0" distL="0" distR="0" wp14:anchorId="4317179D" wp14:editId="6214A3BF">
            <wp:extent cx="6248400" cy="4135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9067193_2023011374379987_5443152976392749056_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413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AF53F" w14:textId="4F77C813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EDF5205" w14:textId="5721062C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85A6561" w14:textId="3BC58E75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EF012BA" w14:textId="36F33A7F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B0B5743" w14:textId="5F602E91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D1FA28C" w14:textId="12A41FE3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1AB9C6B" w14:textId="39836CB1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F9C7A42" w14:textId="121A5076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10AF118" w14:textId="09FC7BA6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BD00B9F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E33611B" w14:textId="77777777" w:rsidR="000A55A6" w:rsidRDefault="000A55A6">
      <w:pPr>
        <w:rPr>
          <w:rFonts w:ascii="Helvetica Neue" w:hAnsi="Helvetica Neue" w:cs="Arial Unicode MS"/>
          <w:b/>
          <w:bCs/>
          <w:iCs/>
          <w:color w:val="AA7941"/>
          <w:sz w:val="26"/>
          <w:szCs w:val="26"/>
          <w:lang w:eastAsia="ja-JP"/>
        </w:rPr>
      </w:pPr>
      <w:r>
        <w:rPr>
          <w:rFonts w:ascii="Helvetica Neue" w:hAnsi="Helvetica Neue"/>
          <w:b/>
          <w:bCs/>
          <w:iCs/>
          <w:color w:val="AA7941"/>
          <w:sz w:val="26"/>
          <w:szCs w:val="26"/>
        </w:rPr>
        <w:br w:type="page"/>
      </w:r>
    </w:p>
    <w:p w14:paraId="00D5C661" w14:textId="39A8DD02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 xml:space="preserve">3. Select Type </w:t>
      </w:r>
      <w:r w:rsidR="00502A7B"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o</w:t>
      </w: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f Service</w:t>
      </w:r>
    </w:p>
    <w:p w14:paraId="32383475" w14:textId="0C37E2F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1414C3A" w14:textId="65F8EF61" w:rsidR="00B07AE0" w:rsidRPr="00163829" w:rsidRDefault="000A55A6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inline distT="0" distB="0" distL="0" distR="0" wp14:anchorId="1A043FE5" wp14:editId="2054B65E">
            <wp:extent cx="6248400" cy="54082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9132987_2023011957713262_7017605729892696064_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540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6157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743386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8D6F33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93E2F0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19FA891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51287E9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D5429CA" w14:textId="5BE63884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4. Apply Discount</w:t>
      </w:r>
    </w:p>
    <w:p w14:paraId="50D41202" w14:textId="7EDEC095" w:rsidR="00B07AE0" w:rsidRPr="00163829" w:rsidRDefault="000A55A6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inline distT="0" distB="0" distL="0" distR="0" wp14:anchorId="428F1096" wp14:editId="6D545AD8">
            <wp:extent cx="6248400" cy="54082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9178111_2023013137713144_6253819699801358336_o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540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3B8A8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98FEE61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01B8E811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DAB8C1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9297BB7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77BD88C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781ECB3F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800072A" w14:textId="301F2EDA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5. Calculate Pricing</w:t>
      </w:r>
    </w:p>
    <w:p w14:paraId="141FAAEE" w14:textId="1CE8F4CA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DED3811" w14:textId="03DB874B" w:rsidR="00B07AE0" w:rsidRPr="00163829" w:rsidRDefault="000A55A6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inline distT="0" distB="0" distL="0" distR="0" wp14:anchorId="17E205FD" wp14:editId="43CD8149">
            <wp:extent cx="6248400" cy="54082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9067376_2023011797713278_3190801950899699712_o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540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CA238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E38011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58F3C9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313D67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B16EE10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9B7D86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272BD79" w14:textId="7160D0E5" w:rsidR="00B07AE0" w:rsidRPr="00163829" w:rsidRDefault="00502A7B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6. Tracking Sequence Diagram</w:t>
      </w:r>
      <w:r w:rsidRPr="00163829"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t xml:space="preserve"> </w:t>
      </w:r>
    </w:p>
    <w:p w14:paraId="76DBAAA3" w14:textId="084C2490" w:rsidR="00B07AE0" w:rsidRPr="00163829" w:rsidRDefault="000A55A6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inline distT="0" distB="0" distL="0" distR="0" wp14:anchorId="6C234CCD" wp14:editId="20451699">
            <wp:extent cx="6248400" cy="54082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9067243_2023011411046650_871546196907261952_o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540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E2DB1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  <w:tab/>
      </w:r>
    </w:p>
    <w:p w14:paraId="5A9BD08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69B4367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3F4CCC7" w14:textId="77777777" w:rsidR="000A55A6" w:rsidRDefault="000A55A6">
      <w:pPr>
        <w:rPr>
          <w:rFonts w:ascii="Helvetica Neue" w:hAnsi="Helvetica Neue" w:cs="Arial Unicode MS"/>
          <w:b/>
          <w:bCs/>
          <w:iCs/>
          <w:color w:val="AA7941"/>
          <w:sz w:val="26"/>
          <w:szCs w:val="26"/>
          <w:lang w:eastAsia="ja-JP"/>
        </w:rPr>
      </w:pPr>
      <w:r>
        <w:rPr>
          <w:rFonts w:ascii="Helvetica Neue" w:hAnsi="Helvetica Neue"/>
          <w:b/>
          <w:bCs/>
          <w:iCs/>
          <w:color w:val="AA7941"/>
          <w:sz w:val="26"/>
          <w:szCs w:val="26"/>
        </w:rPr>
        <w:br w:type="page"/>
      </w:r>
    </w:p>
    <w:p w14:paraId="2976DB2B" w14:textId="60523A4C" w:rsidR="00B07AE0" w:rsidRPr="00163829" w:rsidRDefault="00502A7B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7. Report Sequence Diagram</w:t>
      </w:r>
      <w:bookmarkStart w:id="0" w:name="_GoBack"/>
      <w:bookmarkEnd w:id="0"/>
    </w:p>
    <w:p w14:paraId="7ED040E0" w14:textId="4143695A" w:rsidR="00B07AE0" w:rsidRPr="00163829" w:rsidRDefault="000A55A6">
      <w:pPr>
        <w:pStyle w:val="Body"/>
      </w:pPr>
      <w:r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inline distT="0" distB="0" distL="0" distR="0" wp14:anchorId="522D837A" wp14:editId="506375CF">
            <wp:extent cx="6248400" cy="54082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9133542_2023011737713284_6509481210098483200_o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540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07AE0" w:rsidRPr="00163829" w:rsidSect="00502A7B">
      <w:headerReference w:type="default" r:id="rId17"/>
      <w:footerReference w:type="default" r:id="rId18"/>
      <w:pgSz w:w="12240" w:h="15840"/>
      <w:pgMar w:top="2070" w:right="1200" w:bottom="1800" w:left="1200" w:header="720" w:footer="8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7EF4F" w14:textId="77777777" w:rsidR="00867825" w:rsidRDefault="00867825">
      <w:r>
        <w:separator/>
      </w:r>
    </w:p>
  </w:endnote>
  <w:endnote w:type="continuationSeparator" w:id="0">
    <w:p w14:paraId="7E289044" w14:textId="77777777" w:rsidR="00867825" w:rsidRDefault="00867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Helvetica Neue UltraLight">
    <w:altName w:val="Arial"/>
    <w:charset w:val="00"/>
    <w:family w:val="roman"/>
    <w:pitch w:val="default"/>
  </w:font>
  <w:font w:name="Helvetica Neue Light">
    <w:altName w:val="Arial Nova Ligh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7B77A" w14:textId="135C0F6D" w:rsidR="00502A7B" w:rsidRDefault="00502A7B" w:rsidP="00502A7B">
    <w:pPr>
      <w:pStyle w:val="Footer"/>
      <w:tabs>
        <w:tab w:val="clear" w:pos="4680"/>
        <w:tab w:val="clear" w:pos="9360"/>
        <w:tab w:val="center" w:pos="4920"/>
      </w:tabs>
      <w:rPr>
        <w:caps/>
        <w:noProof/>
        <w:color w:val="85B9C9" w:themeColor="accent1"/>
      </w:rPr>
    </w:pPr>
    <w:r>
      <w:rPr>
        <w:caps/>
        <w:color w:val="85B9C9" w:themeColor="accent1"/>
      </w:rPr>
      <w:tab/>
    </w:r>
    <w:r>
      <w:rPr>
        <w:caps/>
        <w:color w:val="85B9C9" w:themeColor="accent1"/>
      </w:rPr>
      <w:fldChar w:fldCharType="begin"/>
    </w:r>
    <w:r>
      <w:rPr>
        <w:caps/>
        <w:color w:val="85B9C9" w:themeColor="accent1"/>
      </w:rPr>
      <w:instrText xml:space="preserve"> PAGE   \* MERGEFORMAT </w:instrText>
    </w:r>
    <w:r>
      <w:rPr>
        <w:caps/>
        <w:color w:val="85B9C9" w:themeColor="accent1"/>
      </w:rPr>
      <w:fldChar w:fldCharType="separate"/>
    </w:r>
    <w:r>
      <w:rPr>
        <w:caps/>
        <w:noProof/>
        <w:color w:val="85B9C9" w:themeColor="accent1"/>
      </w:rPr>
      <w:t>2</w:t>
    </w:r>
    <w:r>
      <w:rPr>
        <w:caps/>
        <w:noProof/>
        <w:color w:val="85B9C9" w:themeColor="accent1"/>
      </w:rPr>
      <w:fldChar w:fldCharType="end"/>
    </w:r>
  </w:p>
  <w:p w14:paraId="087D0E20" w14:textId="77777777" w:rsidR="00502A7B" w:rsidRDefault="00502A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195647" w14:textId="77777777" w:rsidR="00867825" w:rsidRDefault="00867825">
      <w:r>
        <w:separator/>
      </w:r>
    </w:p>
  </w:footnote>
  <w:footnote w:type="continuationSeparator" w:id="0">
    <w:p w14:paraId="3008373B" w14:textId="77777777" w:rsidR="00867825" w:rsidRDefault="00867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6934E" w14:textId="77777777" w:rsidR="00B07AE0" w:rsidRDefault="000060B1"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106D5B9B" wp14:editId="4E601523">
              <wp:simplePos x="0" y="0"/>
              <wp:positionH relativeFrom="page">
                <wp:posOffset>762000</wp:posOffset>
              </wp:positionH>
              <wp:positionV relativeFrom="page">
                <wp:posOffset>723900</wp:posOffset>
              </wp:positionV>
              <wp:extent cx="6249425" cy="1"/>
              <wp:effectExtent l="0" t="0" r="0" b="0"/>
              <wp:wrapNone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49425" cy="1"/>
                      </a:xfrm>
                      <a:prstGeom prst="line">
                        <a:avLst/>
                      </a:prstGeom>
                      <a:noFill/>
                      <a:ln w="38100" cap="flat">
                        <a:solidFill>
                          <a:schemeClr val="accent1">
                            <a:hueOff val="366345"/>
                            <a:satOff val="11385"/>
                            <a:lumOff val="-23239"/>
                          </a:schemeClr>
                        </a:solidFill>
                        <a:prstDash val="solid"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9" style="visibility:visible;position:absolute;margin-left:60.0pt;margin-top:57.0pt;width:492.1pt;height:0.0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flip:y;">
              <v:fill on="f"/>
              <v:stroke filltype="solid" color="#367DA2" opacity="100.0%" weight="3.0pt" dashstyle="solid" endcap="flat" miterlimit="400.0%" joinstyle="miter" linestyle="single" startarrow="none" startarrowwidth="medium" startarrowlength="medium" endarrow="none" endarrowwidth="medium" endarrowlength="medium"/>
              <w10:wrap type="none" side="bothSides"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5717B2A9" wp14:editId="432DDA28">
              <wp:simplePos x="0" y="0"/>
              <wp:positionH relativeFrom="page">
                <wp:posOffset>762000</wp:posOffset>
              </wp:positionH>
              <wp:positionV relativeFrom="page">
                <wp:posOffset>9169400</wp:posOffset>
              </wp:positionV>
              <wp:extent cx="6248400" cy="3"/>
              <wp:effectExtent l="0" t="0" r="0" b="0"/>
              <wp:wrapNone/>
              <wp:docPr id="107374182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48400" cy="3"/>
                      </a:xfrm>
                      <a:prstGeom prst="line">
                        <a:avLst/>
                      </a:prstGeom>
                      <a:noFill/>
                      <a:ln w="12700" cap="flat">
                        <a:solidFill>
                          <a:schemeClr val="accent1">
                            <a:hueOff val="366345"/>
                            <a:satOff val="11385"/>
                            <a:lumOff val="-23239"/>
                          </a:schemeClr>
                        </a:solidFill>
                        <a:prstDash val="solid"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30" style="visibility:visible;position:absolute;margin-left:60.0pt;margin-top:722.0pt;width:492.0pt;height:0.0pt;z-index:-251657216;mso-position-horizontal:absolute;mso-position-horizontal-relative:page;mso-position-vertical:absolute;mso-position-vertical-relative:page;mso-wrap-distance-left:12.0pt;mso-wrap-distance-top:12.0pt;mso-wrap-distance-right:12.0pt;mso-wrap-distance-bottom:12.0pt;">
              <v:fill on="f"/>
              <v:stroke filltype="solid" color="#367DA2" opacity="100.0%" weight="1.0pt" dashstyle="solid" endcap="flat" miterlimit="400.0%" joinstyle="miter" linestyle="single" startarrow="none" startarrowwidth="medium" startarrowlength="medium" endarrow="none" endarrowwidth="medium" endarrowlength="medium"/>
              <w10:wrap type="none" side="bothSides"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812C6B"/>
    <w:multiLevelType w:val="hybridMultilevel"/>
    <w:tmpl w:val="8E1671AC"/>
    <w:lvl w:ilvl="0" w:tplc="4D10E7F6">
      <w:start w:val="1"/>
      <w:numFmt w:val="bullet"/>
      <w:lvlText w:val="•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A60A830">
      <w:start w:val="1"/>
      <w:numFmt w:val="bullet"/>
      <w:lvlText w:val="•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51C1564">
      <w:start w:val="1"/>
      <w:numFmt w:val="bullet"/>
      <w:lvlText w:val="•"/>
      <w:lvlJc w:val="left"/>
      <w:pPr>
        <w:ind w:left="18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55A10CE">
      <w:start w:val="1"/>
      <w:numFmt w:val="bullet"/>
      <w:lvlText w:val="•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192FA5C">
      <w:start w:val="1"/>
      <w:numFmt w:val="bullet"/>
      <w:lvlText w:val="•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72AB3A4">
      <w:start w:val="1"/>
      <w:numFmt w:val="bullet"/>
      <w:lvlText w:val="•"/>
      <w:lvlJc w:val="left"/>
      <w:pPr>
        <w:ind w:left="396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DA67A60">
      <w:start w:val="1"/>
      <w:numFmt w:val="bullet"/>
      <w:lvlText w:val="•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FB27A24">
      <w:start w:val="1"/>
      <w:numFmt w:val="bullet"/>
      <w:lvlText w:val="•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12D166">
      <w:start w:val="1"/>
      <w:numFmt w:val="bullet"/>
      <w:lvlText w:val="•"/>
      <w:lvlJc w:val="left"/>
      <w:pPr>
        <w:ind w:left="612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63A57373"/>
    <w:multiLevelType w:val="hybridMultilevel"/>
    <w:tmpl w:val="C0284948"/>
    <w:lvl w:ilvl="0" w:tplc="E18A3146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1" w:tplc="D062BA10">
      <w:start w:val="1"/>
      <w:numFmt w:val="decimal"/>
      <w:lvlText w:val="%2."/>
      <w:lvlJc w:val="left"/>
      <w:pPr>
        <w:ind w:left="108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2" w:tplc="9B6039CA">
      <w:start w:val="1"/>
      <w:numFmt w:val="decimal"/>
      <w:lvlText w:val="%3."/>
      <w:lvlJc w:val="left"/>
      <w:pPr>
        <w:ind w:left="180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3" w:tplc="4B7E7DCA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4" w:tplc="42320A1A">
      <w:start w:val="1"/>
      <w:numFmt w:val="decimal"/>
      <w:lvlText w:val="%5."/>
      <w:lvlJc w:val="left"/>
      <w:pPr>
        <w:ind w:left="324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5" w:tplc="CF6C1F6A">
      <w:start w:val="1"/>
      <w:numFmt w:val="decimal"/>
      <w:lvlText w:val="%6."/>
      <w:lvlJc w:val="left"/>
      <w:pPr>
        <w:ind w:left="396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6" w:tplc="6E8C7B8E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7" w:tplc="97DEB59A">
      <w:start w:val="1"/>
      <w:numFmt w:val="decimal"/>
      <w:lvlText w:val="%8."/>
      <w:lvlJc w:val="left"/>
      <w:pPr>
        <w:ind w:left="540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8" w:tplc="46A47D8A">
      <w:start w:val="1"/>
      <w:numFmt w:val="decimal"/>
      <w:lvlText w:val="%9."/>
      <w:lvlJc w:val="left"/>
      <w:pPr>
        <w:ind w:left="612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7BF066FE"/>
    <w:multiLevelType w:val="hybridMultilevel"/>
    <w:tmpl w:val="8408B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lvl w:ilvl="0" w:tplc="4D10E7F6">
        <w:start w:val="1"/>
        <w:numFmt w:val="bullet"/>
        <w:lvlText w:val="•"/>
        <w:lvlJc w:val="left"/>
        <w:pPr>
          <w:ind w:left="36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A60A830">
        <w:start w:val="1"/>
        <w:numFmt w:val="bullet"/>
        <w:lvlText w:val="•"/>
        <w:lvlJc w:val="left"/>
        <w:pPr>
          <w:ind w:left="11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51C1564">
        <w:start w:val="1"/>
        <w:numFmt w:val="bullet"/>
        <w:lvlText w:val="•"/>
        <w:lvlJc w:val="left"/>
        <w:pPr>
          <w:ind w:left="19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55A10CE">
        <w:start w:val="1"/>
        <w:numFmt w:val="bullet"/>
        <w:lvlText w:val="•"/>
        <w:lvlJc w:val="left"/>
        <w:pPr>
          <w:ind w:left="27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192FA5C">
        <w:start w:val="1"/>
        <w:numFmt w:val="bullet"/>
        <w:lvlText w:val="•"/>
        <w:lvlJc w:val="left"/>
        <w:pPr>
          <w:ind w:left="34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72AB3A4">
        <w:start w:val="1"/>
        <w:numFmt w:val="bullet"/>
        <w:lvlText w:val="•"/>
        <w:lvlJc w:val="left"/>
        <w:pPr>
          <w:ind w:left="42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DA67A60">
        <w:start w:val="1"/>
        <w:numFmt w:val="bullet"/>
        <w:lvlText w:val="•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FB27A24">
        <w:start w:val="1"/>
        <w:numFmt w:val="bullet"/>
        <w:lvlText w:val="•"/>
        <w:lvlJc w:val="left"/>
        <w:pPr>
          <w:ind w:left="58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612D166">
        <w:start w:val="1"/>
        <w:numFmt w:val="bullet"/>
        <w:lvlText w:val="•"/>
        <w:lvlJc w:val="left"/>
        <w:pPr>
          <w:ind w:left="6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0"/>
    <w:lvlOverride w:ilvl="0">
      <w:lvl w:ilvl="0" w:tplc="4D10E7F6">
        <w:start w:val="1"/>
        <w:numFmt w:val="bullet"/>
        <w:lvlText w:val="•"/>
        <w:lvlJc w:val="left"/>
        <w:pPr>
          <w:ind w:left="36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A60A830">
        <w:start w:val="1"/>
        <w:numFmt w:val="bullet"/>
        <w:lvlText w:val="•"/>
        <w:lvlJc w:val="left"/>
        <w:pPr>
          <w:ind w:left="108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51C1564">
        <w:start w:val="1"/>
        <w:numFmt w:val="bullet"/>
        <w:lvlText w:val="•"/>
        <w:lvlJc w:val="left"/>
        <w:pPr>
          <w:ind w:left="180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55A10CE">
        <w:start w:val="1"/>
        <w:numFmt w:val="bullet"/>
        <w:lvlText w:val="•"/>
        <w:lvlJc w:val="left"/>
        <w:pPr>
          <w:ind w:left="252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192FA5C">
        <w:start w:val="1"/>
        <w:numFmt w:val="bullet"/>
        <w:lvlText w:val="•"/>
        <w:lvlJc w:val="left"/>
        <w:pPr>
          <w:ind w:left="324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72AB3A4">
        <w:start w:val="1"/>
        <w:numFmt w:val="bullet"/>
        <w:lvlText w:val="•"/>
        <w:lvlJc w:val="left"/>
        <w:pPr>
          <w:ind w:left="396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DA67A60">
        <w:start w:val="1"/>
        <w:numFmt w:val="bullet"/>
        <w:lvlText w:val="•"/>
        <w:lvlJc w:val="left"/>
        <w:pPr>
          <w:ind w:left="468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FB27A24">
        <w:start w:val="1"/>
        <w:numFmt w:val="bullet"/>
        <w:lvlText w:val="•"/>
        <w:lvlJc w:val="left"/>
        <w:pPr>
          <w:ind w:left="540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612D166">
        <w:start w:val="1"/>
        <w:numFmt w:val="bullet"/>
        <w:lvlText w:val="•"/>
        <w:lvlJc w:val="left"/>
        <w:pPr>
          <w:ind w:left="612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0"/>
    <w:lvlOverride w:ilvl="0">
      <w:lvl w:ilvl="0" w:tplc="4D10E7F6">
        <w:start w:val="1"/>
        <w:numFmt w:val="bullet"/>
        <w:lvlText w:val="•"/>
        <w:lvlJc w:val="left"/>
        <w:pPr>
          <w:ind w:left="36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A60A830">
        <w:start w:val="1"/>
        <w:numFmt w:val="bullet"/>
        <w:lvlText w:val="•"/>
        <w:lvlJc w:val="left"/>
        <w:pPr>
          <w:ind w:left="108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51C1564">
        <w:start w:val="1"/>
        <w:numFmt w:val="bullet"/>
        <w:lvlText w:val="•"/>
        <w:lvlJc w:val="left"/>
        <w:pPr>
          <w:ind w:left="180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55A10CE">
        <w:start w:val="1"/>
        <w:numFmt w:val="bullet"/>
        <w:lvlText w:val="•"/>
        <w:lvlJc w:val="left"/>
        <w:pPr>
          <w:ind w:left="252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192FA5C">
        <w:start w:val="1"/>
        <w:numFmt w:val="bullet"/>
        <w:lvlText w:val="•"/>
        <w:lvlJc w:val="left"/>
        <w:pPr>
          <w:ind w:left="324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72AB3A4">
        <w:start w:val="1"/>
        <w:numFmt w:val="bullet"/>
        <w:lvlText w:val="•"/>
        <w:lvlJc w:val="left"/>
        <w:pPr>
          <w:ind w:left="396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DA67A60">
        <w:start w:val="1"/>
        <w:numFmt w:val="bullet"/>
        <w:lvlText w:val="•"/>
        <w:lvlJc w:val="left"/>
        <w:pPr>
          <w:ind w:left="468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FB27A24">
        <w:start w:val="1"/>
        <w:numFmt w:val="bullet"/>
        <w:lvlText w:val="•"/>
        <w:lvlJc w:val="left"/>
        <w:pPr>
          <w:ind w:left="540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612D166">
        <w:start w:val="1"/>
        <w:numFmt w:val="bullet"/>
        <w:lvlText w:val="•"/>
        <w:lvlJc w:val="left"/>
        <w:pPr>
          <w:ind w:left="612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MDM3NrA0MDIGUko6SsGpxcWZ+XkgBca1APM3ETEsAAAA"/>
  </w:docVars>
  <w:rsids>
    <w:rsidRoot w:val="00B07AE0"/>
    <w:rsid w:val="000060B1"/>
    <w:rsid w:val="000A55A6"/>
    <w:rsid w:val="000D480C"/>
    <w:rsid w:val="00163829"/>
    <w:rsid w:val="00207C59"/>
    <w:rsid w:val="004504DF"/>
    <w:rsid w:val="00486293"/>
    <w:rsid w:val="00502A7B"/>
    <w:rsid w:val="00652C60"/>
    <w:rsid w:val="007B6347"/>
    <w:rsid w:val="007D54C4"/>
    <w:rsid w:val="00867825"/>
    <w:rsid w:val="009C6B29"/>
    <w:rsid w:val="00AD7E6B"/>
    <w:rsid w:val="00B07AE0"/>
    <w:rsid w:val="00BF37F5"/>
    <w:rsid w:val="00C65AF5"/>
    <w:rsid w:val="00D146A0"/>
    <w:rsid w:val="00E467B0"/>
    <w:rsid w:val="00EC350E"/>
    <w:rsid w:val="00EE0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C2766B"/>
  <w15:docId w15:val="{D2522A23-13F2-4C33-96EB-751A408C9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eastAsia="en-US"/>
    </w:rPr>
  </w:style>
  <w:style w:type="paragraph" w:styleId="Heading2">
    <w:name w:val="heading 2"/>
    <w:next w:val="Body2"/>
    <w:pPr>
      <w:spacing w:before="200" w:after="140"/>
      <w:outlineLvl w:val="1"/>
    </w:pPr>
    <w:rPr>
      <w:rFonts w:ascii="Helvetica Neue" w:eastAsia="Helvetica Neue" w:hAnsi="Helvetica Neue" w:cs="Helvetica Neue"/>
      <w:b/>
      <w:bCs/>
      <w:color w:val="357CA2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Title">
    <w:name w:val="Title"/>
    <w:next w:val="Body2"/>
    <w:pPr>
      <w:keepNext/>
      <w:spacing w:line="288" w:lineRule="auto"/>
    </w:pPr>
    <w:rPr>
      <w:rFonts w:ascii="Helvetica Neue UltraLight" w:hAnsi="Helvetica Neue UltraLight" w:cs="Arial Unicode MS"/>
      <w:color w:val="000000"/>
      <w:spacing w:val="16"/>
      <w:sz w:val="56"/>
      <w:szCs w:val="56"/>
    </w:rPr>
  </w:style>
  <w:style w:type="paragraph" w:customStyle="1" w:styleId="Body2">
    <w:name w:val="Body 2"/>
    <w:pPr>
      <w:suppressAutoHyphens/>
      <w:spacing w:after="180" w:line="288" w:lineRule="auto"/>
    </w:pPr>
    <w:rPr>
      <w:rFonts w:ascii="Helvetica Neue Light" w:hAnsi="Helvetica Neue Light" w:cs="Arial Unicode MS"/>
      <w:color w:val="000000"/>
    </w:rPr>
  </w:style>
  <w:style w:type="paragraph" w:customStyle="1" w:styleId="Body">
    <w:name w:val="Body"/>
    <w:pPr>
      <w:spacing w:line="312" w:lineRule="auto"/>
    </w:pPr>
    <w:rPr>
      <w:rFonts w:ascii="Helvetica Neue Light" w:hAnsi="Helvetica Neue Light" w:cs="Arial Unicode MS"/>
      <w:color w:val="000000"/>
    </w:rPr>
  </w:style>
  <w:style w:type="paragraph" w:customStyle="1" w:styleId="Subheading">
    <w:name w:val="Subheading"/>
    <w:next w:val="Body2"/>
    <w:pPr>
      <w:spacing w:line="288" w:lineRule="auto"/>
      <w:outlineLvl w:val="0"/>
    </w:pPr>
    <w:rPr>
      <w:rFonts w:ascii="Helvetica Neue" w:hAnsi="Helvetica Neue" w:cs="Arial Unicode MS"/>
      <w:b/>
      <w:bCs/>
      <w:caps/>
      <w:color w:val="357CA2"/>
      <w:spacing w:val="4"/>
      <w:sz w:val="22"/>
      <w:szCs w:val="22"/>
    </w:rPr>
  </w:style>
  <w:style w:type="paragraph" w:customStyle="1" w:styleId="Heading">
    <w:name w:val="Heading"/>
    <w:next w:val="Body2"/>
    <w:pPr>
      <w:outlineLvl w:val="0"/>
    </w:pPr>
    <w:rPr>
      <w:rFonts w:ascii="Helvetica Neue Light" w:hAnsi="Helvetica Neue Light" w:cs="Arial Unicode MS"/>
      <w:caps/>
      <w:color w:val="434343"/>
      <w:spacing w:val="7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502A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2A7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02A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2A7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02_Modern_Business_Project_Proposal">
  <a:themeElements>
    <a:clrScheme name="02_Modern_Business_Project_Proposal">
      <a:dk1>
        <a:srgbClr val="000000"/>
      </a:dk1>
      <a:lt1>
        <a:srgbClr val="FFFFFF"/>
      </a:lt1>
      <a:dk2>
        <a:srgbClr val="535F65"/>
      </a:dk2>
      <a:lt2>
        <a:srgbClr val="F4F2EF"/>
      </a:lt2>
      <a:accent1>
        <a:srgbClr val="85B9C9"/>
      </a:accent1>
      <a:accent2>
        <a:srgbClr val="93B06D"/>
      </a:accent2>
      <a:accent3>
        <a:srgbClr val="FED227"/>
      </a:accent3>
      <a:accent4>
        <a:srgbClr val="F3A14D"/>
      </a:accent4>
      <a:accent5>
        <a:srgbClr val="E67869"/>
      </a:accent5>
      <a:accent6>
        <a:srgbClr val="899FD7"/>
      </a:accent6>
      <a:hlink>
        <a:srgbClr val="0000FF"/>
      </a:hlink>
      <a:folHlink>
        <a:srgbClr val="FF00FF"/>
      </a:folHlink>
    </a:clrScheme>
    <a:fontScheme name="02_Modern_Business_Project_Proposal">
      <a:majorFont>
        <a:latin typeface="Helvetica Neue UltraLight"/>
        <a:ea typeface="Helvetica Neue UltraLight"/>
        <a:cs typeface="Helvetica Neue UltraLight"/>
      </a:majorFont>
      <a:minorFont>
        <a:latin typeface="Helvetica Neue UltraLight"/>
        <a:ea typeface="Helvetica Neue UltraLight"/>
        <a:cs typeface="Helvetica Neue UltraLight"/>
      </a:minorFont>
    </a:fontScheme>
    <a:fmtScheme name="02_Modern_Business_Project_Proposal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25400" dist="127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hueOff val="366345"/>
            <a:satOff val="11385"/>
            <a:lumOff val="-23239"/>
          </a:schemeClr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2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"/>
            <a:ea typeface="Helvetica Neue"/>
            <a:cs typeface="Helvetica Neue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>
              <a:hueOff val="366345"/>
              <a:satOff val="11385"/>
              <a:lumOff val="-23239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2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 Neue Light"/>
            <a:ea typeface="Helvetica Neue Light"/>
            <a:cs typeface="Helvetica Neue Light"/>
            <a:sym typeface="Helvetica Neue Ligh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4</Pages>
  <Words>689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h Tuan Nguyen</dc:creator>
  <cp:lastModifiedBy>Anh Nguyen</cp:lastModifiedBy>
  <cp:revision>10</cp:revision>
  <dcterms:created xsi:type="dcterms:W3CDTF">2018-03-12T13:41:00Z</dcterms:created>
  <dcterms:modified xsi:type="dcterms:W3CDTF">2018-03-12T20:59:00Z</dcterms:modified>
</cp:coreProperties>
</file>